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F0EE5E" w14:textId="56522F56" w:rsidR="009F372A" w:rsidRDefault="009F372A">
      <w:pPr>
        <w:rPr>
          <w:noProof/>
        </w:rPr>
      </w:pPr>
      <w:r w:rsidRPr="00AB1552">
        <w:rPr>
          <w:noProof/>
        </w:rPr>
        <mc:AlternateContent>
          <mc:Choice Requires="wps">
            <w:drawing>
              <wp:anchor distT="45720" distB="45720" distL="114300" distR="114300" simplePos="0" relativeHeight="251641344" behindDoc="0" locked="0" layoutInCell="1" allowOverlap="1" wp14:anchorId="01C987A1" wp14:editId="110A9B09">
                <wp:simplePos x="0" y="0"/>
                <wp:positionH relativeFrom="margin">
                  <wp:posOffset>-437515</wp:posOffset>
                </wp:positionH>
                <wp:positionV relativeFrom="paragraph">
                  <wp:posOffset>479</wp:posOffset>
                </wp:positionV>
                <wp:extent cx="6962775" cy="1404620"/>
                <wp:effectExtent l="0" t="0" r="28575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62775" cy="1404620"/>
                        </a:xfrm>
                        <a:prstGeom prst="rect">
                          <a:avLst/>
                        </a:prstGeom>
                        <a:solidFill>
                          <a:srgbClr val="006848"/>
                        </a:solidFill>
                        <a:ln w="9525">
                          <a:solidFill>
                            <a:srgbClr val="006848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43F198" w14:textId="5E3FE0E5" w:rsidR="00AB1552" w:rsidRPr="00200293" w:rsidRDefault="009F372A" w:rsidP="00AB1552">
                            <w:pPr>
                              <w:jc w:val="center"/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  <w:sz w:val="32"/>
                                <w:szCs w:val="32"/>
                              </w:rPr>
                              <w:t>Sample Logic Mod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1C987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4.45pt;margin-top:.05pt;width:548.25pt;height:110.6pt;z-index:2516413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AXoJQIAAEkEAAAOAAAAZHJzL2Uyb0RvYy54bWysVNtu2zAMfR+wfxD0vvgC52bEKbp0GQZ0&#10;3YB2HyDLcixMljRKid19/Sg5zYLurZgfBFGkjshzSG9uxl6RkwAnja5oNkspEZqbRupDRX887T+s&#10;KHGe6YYpo0VFn4WjN9v37zaDLUVuOqMaAQRBtCsHW9HOe1smieOd6JmbGSs0OlsDPfNowiFpgA2I&#10;3qskT9NFMhhoLBgunMPTu8lJtxG/bQX339rWCU9URTE3H1eIax3WZLth5QGY7SQ/p8HekEXPpMZH&#10;L1B3zDNyBPkPVC85GGdaP+OmT0zbSi5iDVhNlr6q5rFjVsRakBxnLzS5/wfLH07fgcimonm2pESz&#10;HkV6EqMnH81I8sDPYF2JYY8WA/2Ix6hzrNXZe8N/OqLNrmP6IG4BzNAJ1mB+WbiZXF2dcFwAqYev&#10;psFn2NGbCDS20AfykA6C6KjT80WbkArHw8V6kS+Xc0o4+rIiLRZ5VC9h5ct1C85/FqYnYVNRQPEj&#10;PDvdOx/SYeVLSHjNGSWbvVQqGnCodwrIiYVGSRerYhUreBWmNBkqup7n84mBN0D00mPHK9lXdJWG&#10;b+rBwNsn3cR+9EyqaY8pK30mMnA3sejHejwLU5vmGSkFM3U2TiJuOgO/KRmwqyvqfh0ZCErUF42y&#10;rLOiCGMQjWK+RA4JXHvqaw/THKEqyj1QMhk7H4cnUmZvUcC9jNQGpadcztliv0bGz7MVBuLajlF/&#10;/wDbPwAAAP//AwBQSwMEFAAGAAgAAAAhAIP986LfAAAACQEAAA8AAABkcnMvZG93bnJldi54bWxM&#10;j0FLw0AQhe9C/8MyBS+l3TRCWmM2JRQKXhSsUjxOs9Mkmp0N2W0T/72bkx6H7/HeN9luNK24Ue8a&#10;ywrWqwgEcWl1w5WCj/fDcgvCeWSNrWVS8EMOdvnsLsNU24Hf6Hb0lQgl7FJUUHvfpVK6siaDbmU7&#10;4sAutjfow9lXUvc4hHLTyjiKEmmw4bBQY0f7msrv49UouPCi3DyfLH4ORfdiimHhT1+vSt3Px+IJ&#10;hKfR/4Vh0g/qkAens72ydqJVsEy2jyE6ATHhKN4kIM4K4nj9ADLP5P8P8l8AAAD//wMAUEsBAi0A&#10;FAAGAAgAAAAhALaDOJL+AAAA4QEAABMAAAAAAAAAAAAAAAAAAAAAAFtDb250ZW50X1R5cGVzXS54&#10;bWxQSwECLQAUAAYACAAAACEAOP0h/9YAAACUAQAACwAAAAAAAAAAAAAAAAAvAQAAX3JlbHMvLnJl&#10;bHNQSwECLQAUAAYACAAAACEAsZgF6CUCAABJBAAADgAAAAAAAAAAAAAAAAAuAgAAZHJzL2Uyb0Rv&#10;Yy54bWxQSwECLQAUAAYACAAAACEAg/3zot8AAAAJAQAADwAAAAAAAAAAAAAAAAB/BAAAZHJzL2Rv&#10;d25yZXYueG1sUEsFBgAAAAAEAAQA8wAAAIsFAAAAAA==&#10;" fillcolor="#006848" strokecolor="#006848">
                <v:textbox style="mso-fit-shape-to-text:t">
                  <w:txbxContent>
                    <w:p w14:paraId="7A43F198" w14:textId="5E3FE0E5" w:rsidR="00AB1552" w:rsidRPr="00200293" w:rsidRDefault="009F372A" w:rsidP="00AB1552">
                      <w:pPr>
                        <w:jc w:val="center"/>
                        <w:rPr>
                          <w:rFonts w:ascii="Arial" w:hAnsi="Arial" w:cs="Arial"/>
                          <w:cap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caps/>
                          <w:color w:val="FFFFFF" w:themeColor="background1"/>
                          <w:sz w:val="32"/>
                          <w:szCs w:val="32"/>
                        </w:rPr>
                        <w:t>Sample Logic Mode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9AEA45F" w14:textId="29EEC931" w:rsidR="00AB1552" w:rsidRDefault="009F372A" w:rsidP="009F372A">
      <w:pPr>
        <w:ind w:hanging="720"/>
        <w:rPr>
          <w:noProof/>
        </w:rPr>
      </w:pPr>
      <w:r>
        <w:rPr>
          <w:noProof/>
        </w:rPr>
        <w:drawing>
          <wp:inline distT="0" distB="0" distL="0" distR="0" wp14:anchorId="48A91333" wp14:editId="2B2217A6">
            <wp:extent cx="6960493" cy="44805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62489" t="22578" r="12600" b="21136"/>
                    <a:stretch/>
                  </pic:blipFill>
                  <pic:spPr bwMode="auto">
                    <a:xfrm>
                      <a:off x="0" y="0"/>
                      <a:ext cx="6960493" cy="4480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AB1552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5BAA44" w14:textId="77777777" w:rsidR="009F372A" w:rsidRDefault="009F372A" w:rsidP="009F372A">
      <w:r>
        <w:separator/>
      </w:r>
    </w:p>
  </w:endnote>
  <w:endnote w:type="continuationSeparator" w:id="0">
    <w:p w14:paraId="56CEBF7C" w14:textId="77777777" w:rsidR="009F372A" w:rsidRDefault="009F372A" w:rsidP="009F37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1E86E3" w14:textId="79C0491E" w:rsidR="009F372A" w:rsidRDefault="009F372A" w:rsidP="009F372A">
    <w:pPr>
      <w:pStyle w:val="Footer"/>
      <w:jc w:val="right"/>
    </w:pPr>
    <w:r>
      <w:t xml:space="preserve">Updated </w:t>
    </w:r>
    <w:r w:rsidR="00A8419E">
      <w:t>8/17</w:t>
    </w:r>
    <w:r>
      <w:t>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A8C33C" w14:textId="77777777" w:rsidR="009F372A" w:rsidRDefault="009F372A" w:rsidP="009F372A">
      <w:r>
        <w:separator/>
      </w:r>
    </w:p>
  </w:footnote>
  <w:footnote w:type="continuationSeparator" w:id="0">
    <w:p w14:paraId="0167220F" w14:textId="77777777" w:rsidR="009F372A" w:rsidRDefault="009F372A" w:rsidP="009F37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1E7D36"/>
    <w:multiLevelType w:val="hybridMultilevel"/>
    <w:tmpl w:val="C7A6CA1E"/>
    <w:lvl w:ilvl="0" w:tplc="5DBC8B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03CFD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38EF4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3E498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05E9A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5F6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E1A6C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DFEFF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7E0A2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NzW3NDGysLRU0lEKTi0uzszPAykwrgUAhFJLNCwAAAA="/>
  </w:docVars>
  <w:rsids>
    <w:rsidRoot w:val="00CA63FF"/>
    <w:rsid w:val="003E22CA"/>
    <w:rsid w:val="006A4280"/>
    <w:rsid w:val="00803501"/>
    <w:rsid w:val="009F372A"/>
    <w:rsid w:val="00A37AE0"/>
    <w:rsid w:val="00A8419E"/>
    <w:rsid w:val="00AB1552"/>
    <w:rsid w:val="00CA63FF"/>
    <w:rsid w:val="00DA7C93"/>
    <w:rsid w:val="00DE4AD6"/>
    <w:rsid w:val="00E07E3C"/>
    <w:rsid w:val="00F35B18"/>
    <w:rsid w:val="00F47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376D1"/>
  <w15:chartTrackingRefBased/>
  <w15:docId w15:val="{06E0E21A-D3EE-434B-9D9D-ED931397E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3FF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A63F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F37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372A"/>
  </w:style>
  <w:style w:type="paragraph" w:styleId="Footer">
    <w:name w:val="footer"/>
    <w:basedOn w:val="Normal"/>
    <w:link w:val="FooterChar"/>
    <w:uiPriority w:val="99"/>
    <w:unhideWhenUsed/>
    <w:rsid w:val="009F37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37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640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227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6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0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63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7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22FF2ACC4CFA48A5083C5F112271BE" ma:contentTypeVersion="12" ma:contentTypeDescription="Create a new document." ma:contentTypeScope="" ma:versionID="932b161a3755782b61f8a5e5ed0103ec">
  <xsd:schema xmlns:xsd="http://www.w3.org/2001/XMLSchema" xmlns:xs="http://www.w3.org/2001/XMLSchema" xmlns:p="http://schemas.microsoft.com/office/2006/metadata/properties" xmlns:ns3="654b760d-5332-46f0-b8ed-6c342c572d81" xmlns:ns4="1ff2a3a3-59fd-4031-9626-4565f73b0287" targetNamespace="http://schemas.microsoft.com/office/2006/metadata/properties" ma:root="true" ma:fieldsID="f6285895d26a3b58cfea2b81d2794163" ns3:_="" ns4:_="">
    <xsd:import namespace="654b760d-5332-46f0-b8ed-6c342c572d81"/>
    <xsd:import namespace="1ff2a3a3-59fd-4031-9626-4565f73b02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4b760d-5332-46f0-b8ed-6c342c572d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f2a3a3-59fd-4031-9626-4565f73b028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501D9B-8A84-41A1-A9CE-9513B426C57F}">
  <ds:schemaRefs>
    <ds:schemaRef ds:uri="http://schemas.microsoft.com/office/2006/metadata/properties"/>
    <ds:schemaRef ds:uri="http://purl.org/dc/terms/"/>
    <ds:schemaRef ds:uri="http://purl.org/dc/dcmitype/"/>
    <ds:schemaRef ds:uri="654b760d-5332-46f0-b8ed-6c342c572d81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1ff2a3a3-59fd-4031-9626-4565f73b0287"/>
    <ds:schemaRef ds:uri="http://schemas.openxmlformats.org/package/2006/metadata/core-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7E3A0E60-FFC5-4EC8-B493-EB74F68EC4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BC8D4A-CA4A-4FEB-A8EB-C5A11A9505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4b760d-5332-46f0-b8ed-6c342c572d81"/>
    <ds:schemaRef ds:uri="1ff2a3a3-59fd-4031-9626-4565f73b02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io University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ttingham, Kelly</dc:creator>
  <cp:keywords/>
  <dc:description/>
  <cp:lastModifiedBy>Male'-Brune, Roxanne</cp:lastModifiedBy>
  <cp:revision>2</cp:revision>
  <dcterms:created xsi:type="dcterms:W3CDTF">2020-11-13T14:02:00Z</dcterms:created>
  <dcterms:modified xsi:type="dcterms:W3CDTF">2020-11-13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22FF2ACC4CFA48A5083C5F112271BE</vt:lpwstr>
  </property>
</Properties>
</file>